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jardin de pringtemps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PINENE, linalool, linalyl acetate, LIMONENE, citronell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3-hexen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5405-77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5-745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Acute 1, H400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5,6,7,8-tetrahydro-3,5,5,6,8,8-hex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506-02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6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n-2(10)-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91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72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1, H410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polvo. Floral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 mg/kg de peso corporal Animal: rat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jardin de pringtemp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65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1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jardin de pringtemp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10)-ene (127-91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5,6,7,8-tetrahydro-3,5,5,6,8,8-hexamethyl-2-naphthyl)ethan-1-one (1506-02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PINENE, linalool, linalyl acetate, LIMONENE, citronellol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jardin de pringtemp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jardin de pringtemp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9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902DBB-5D49-46C6-BDE9-E0EB9A416387}"/>
</file>

<file path=customXml/itemProps3.xml><?xml version="1.0" encoding="utf-8"?>
<ds:datastoreItem xmlns:ds="http://schemas.openxmlformats.org/officeDocument/2006/customXml" ds:itemID="{75C1D0F1-00B6-409F-8E85-0696D6E40F14}"/>
</file>

<file path=customXml/itemProps4.xml><?xml version="1.0" encoding="utf-8"?>
<ds:datastoreItem xmlns:ds="http://schemas.openxmlformats.org/officeDocument/2006/customXml" ds:itemID="{9F0904A0-86A4-488E-B375-E57FA0B5F6C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